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77777777"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14:paraId="3A929E18" w14:textId="77777777"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25C7D8DC" w14:textId="6F049784" w:rsidR="00597CF1" w:rsidRPr="00030E78" w:rsidRDefault="00C910D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rFonts w:ascii="Verdana" w:eastAsiaTheme="minorHAnsi" w:hAnsi="Verdana" w:cs="TTdcr10"/>
          <w:sz w:val="19"/>
          <w:szCs w:val="19"/>
          <w:lang w:val="fr-FR"/>
        </w:rPr>
        <w:t>Associate</w:t>
      </w:r>
      <w:r w:rsidR="00004703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 Professor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of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Economic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Geography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 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245505" w:rsidRPr="002335BE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14:paraId="7ED7371A" w14:textId="77777777" w:rsidR="00245505" w:rsidRPr="00B7344F" w:rsidRDefault="00245505" w:rsidP="00245505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>Department of Human Geography and Planning</w:t>
      </w:r>
      <w:r w:rsidR="00D64841">
        <w:rPr>
          <w:rFonts w:ascii="Verdana" w:eastAsiaTheme="minorHAnsi" w:hAnsi="Verdana" w:cs="TTdcr10"/>
          <w:sz w:val="19"/>
          <w:szCs w:val="19"/>
        </w:rPr>
        <w:t xml:space="preserve">      </w:t>
      </w:r>
      <w:r w:rsidR="00030E78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  <w:r w:rsidRPr="00245505">
        <w:rPr>
          <w:rFonts w:ascii="Verdana" w:eastAsiaTheme="minorHAnsi" w:hAnsi="Verdana" w:cs="TTdcr10"/>
          <w:sz w:val="19"/>
          <w:szCs w:val="19"/>
        </w:rPr>
        <w:t>Phone: +31 30 253 7210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</w:p>
    <w:p w14:paraId="2169CFB7" w14:textId="77777777"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14:paraId="73526F47" w14:textId="77777777"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proofErr w:type="spellStart"/>
      <w:r w:rsidRPr="00AD67F4">
        <w:rPr>
          <w:rFonts w:ascii="Verdana" w:eastAsiaTheme="minorHAnsi" w:hAnsi="Verdana" w:cs="TTdcr10"/>
          <w:sz w:val="19"/>
          <w:szCs w:val="19"/>
        </w:rPr>
        <w:t>Princetonlaan</w:t>
      </w:r>
      <w:proofErr w:type="spellEnd"/>
      <w:r w:rsidRPr="00AD67F4">
        <w:rPr>
          <w:rFonts w:ascii="Verdana" w:eastAsiaTheme="minorHAnsi" w:hAnsi="Verdana" w:cs="TTdcr10"/>
          <w:sz w:val="19"/>
          <w:szCs w:val="19"/>
        </w:rPr>
        <w:t xml:space="preserve">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14:paraId="3C83E1CB" w14:textId="77777777"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2235AF08" w14:textId="77777777"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00889D34" w14:textId="77777777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21F19DB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6430EC8E" w14:textId="07B78994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681FE472" w14:textId="166BD6E0" w:rsidR="00840919" w:rsidRPr="00005CF6" w:rsidRDefault="00840919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27259708" w14:textId="72D25BDA" w:rsidR="00840919" w:rsidRDefault="00840919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rtificial and Natural Intelligence Toulouse Institute </w:t>
      </w:r>
    </w:p>
    <w:p w14:paraId="78593746" w14:textId="432EC091" w:rsidR="00C910D3" w:rsidRPr="00005CF6" w:rsidRDefault="00C910D3" w:rsidP="00C910D3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2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5758417" w14:textId="54DFA537" w:rsidR="00C910D3" w:rsidRDefault="00C910D3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EFF6F0" w14:textId="77777777"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14:paraId="67E13432" w14:textId="77777777"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459C484B" w14:textId="77777777"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14:paraId="178E2ED4" w14:textId="77777777"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4A73CBA" w14:textId="77777777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5ED190DF" w14:textId="77777777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14:paraId="28AFAB08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14:paraId="76411A95" w14:textId="77777777"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3AA5CDAD" w14:textId="77777777" w:rsidR="00472E31" w:rsidRPr="00005CF6" w:rsidRDefault="00472E31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Professor </w:t>
      </w:r>
    </w:p>
    <w:p w14:paraId="05D02FF5" w14:textId="77777777"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1ECC6FC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14:paraId="23E8A10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14:paraId="2E762F7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14:paraId="070771E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A94897" w14:textId="77777777" w:rsidR="00B10B68" w:rsidRPr="00005CF6" w:rsidRDefault="00A50B1A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14:paraId="50529FFF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0CD0DCFF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14:paraId="43BAD091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14:paraId="70E031C6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14:paraId="63E276BC" w14:textId="77777777"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14:paraId="1B620425" w14:textId="77777777"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14:paraId="1A45B6F7" w14:textId="77777777"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14:paraId="7F88EC0E" w14:textId="77777777"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083B59" w14:textId="77777777"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rie </w:t>
      </w:r>
      <w:proofErr w:type="spellStart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Skłodowska</w:t>
      </w:r>
      <w:proofErr w:type="spellEnd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14:paraId="59D9B38D" w14:textId="77777777"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0FCA097C" w14:textId="77777777"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54DA84AE" w14:textId="77777777"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5E20EE9C" w14:textId="77777777"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14:paraId="306EC9FD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14:paraId="2547B74B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B4F7D8E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14:paraId="43908B19" w14:textId="77777777"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1B35281C" w14:textId="77777777"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14:paraId="61506E78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14:paraId="65AAE98D" w14:textId="77777777"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14:paraId="68CEBF01" w14:textId="77777777"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E828212" w14:textId="77777777"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4FC4DE48" w14:textId="77777777"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4E903FA8" w14:textId="6C134DF0"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Applied Artificial Intelligence</w:t>
      </w:r>
    </w:p>
    <w:p w14:paraId="0EE6DF29" w14:textId="6A21F62E"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Economics of Blockchain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77777777"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14:paraId="669237F5" w14:textId="77777777"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0851955A" w14:textId="726F4E4C" w:rsidR="00343EDF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43ED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rban Economy Forum (UEF)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– </w:t>
      </w:r>
      <w:r w:rsidRPr="00343EDF">
        <w:rPr>
          <w:rFonts w:ascii="Verdana" w:eastAsia="Times New Roman" w:hAnsi="Verdana" w:cs="Times New Roman"/>
          <w:sz w:val="19"/>
          <w:szCs w:val="19"/>
          <w:lang w:eastAsia="fr-FR"/>
        </w:rPr>
        <w:t>UN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343EDF">
        <w:rPr>
          <w:rFonts w:ascii="Verdana" w:eastAsia="Times New Roman" w:hAnsi="Verdana" w:cs="Times New Roman"/>
          <w:sz w:val="19"/>
          <w:szCs w:val="19"/>
          <w:lang w:eastAsia="fr-FR"/>
        </w:rPr>
        <w:t>Habita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Toronto, 2022) </w:t>
      </w:r>
    </w:p>
    <w:p w14:paraId="331BBDEF" w14:textId="21904AD4" w:rsidR="00FC6C64" w:rsidRDefault="00FC6C64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WIRE 2022, Paris-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Saclay</w:t>
      </w:r>
      <w:proofErr w:type="spellEnd"/>
    </w:p>
    <w:p w14:paraId="379361D6" w14:textId="51995BA5" w:rsidR="000E78F1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Seminario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Complejidad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Económica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>, Ciudad de Mexico, 2022</w:t>
      </w:r>
    </w:p>
    <w:p w14:paraId="1279A8FE" w14:textId="09832C92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nd Innovation Days of the European Commission (O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1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3000 people)</w:t>
      </w:r>
    </w:p>
    <w:p w14:paraId="6054DCD5" w14:textId="2A9F21E5"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2A8B8F0" w14:textId="66ECF0FE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nd Innovation Days of the European Commission (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9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3000 people)</w:t>
      </w:r>
    </w:p>
    <w:p w14:paraId="0DCB95B3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14:paraId="563AA49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14:paraId="22C8B695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14:paraId="09112C6D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14:paraId="72E21136" w14:textId="77777777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14:paraId="65BB269F" w14:textId="77777777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14:paraId="57C5921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14:paraId="5181EDD2" w14:textId="77777777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14:paraId="008D61F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14:paraId="4AF4F27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14:paraId="32059020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Plana, 2013 – 80 people)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lastRenderedPageBreak/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77777777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0B0F3819" w14:textId="77777777"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1E7D951" w14:textId="77777777"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688E826" w14:textId="77777777"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0651B8A7" w14:textId="6E5B6955" w:rsidR="000E78F1" w:rsidRPr="000E78F1" w:rsidRDefault="009B35E9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3</w:t>
      </w:r>
      <w:r w:rsidR="000E78F1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0E78F1" w:rsidRPr="000E78F1">
        <w:rPr>
          <w:rFonts w:ascii="Verdana" w:eastAsia="Times New Roman" w:hAnsi="Verdana" w:cs="Times New Roman"/>
          <w:sz w:val="19"/>
          <w:szCs w:val="19"/>
          <w:lang w:eastAsia="fr-FR"/>
        </w:rPr>
        <w:t>Balland, P.A. &amp; Boschma, R. (2022) Do scientific capabilities in specific domains matter for technological diversification in European regions?, Research Policy, forthcoming.</w:t>
      </w:r>
    </w:p>
    <w:p w14:paraId="24C622B8" w14:textId="4D4DE6F0" w:rsidR="000E78F1" w:rsidRPr="000E78F1" w:rsidRDefault="000E78F1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</w:t>
      </w:r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Pinheiro, F., Balland, P.A., Boschma, R. &amp; Hartmann, D. (2022) The Dark Side of the Geography of Innovation. Relatedness, Complexity, and Regional Inequality in Europe, Regional Studies, forthcoming.</w:t>
      </w:r>
    </w:p>
    <w:p w14:paraId="590D0E0C" w14:textId="4039C2FB" w:rsidR="009B35E9" w:rsidRDefault="000E78F1" w:rsidP="000E78F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3. </w:t>
      </w:r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 &amp; Balland, P.A. (2022)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Nieuwe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methode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brengt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kansen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regionale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vernieuwing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proofErr w:type="spellStart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kaart</w:t>
      </w:r>
      <w:proofErr w:type="spellEnd"/>
      <w:r w:rsidRPr="000E78F1">
        <w:rPr>
          <w:rFonts w:ascii="Verdana" w:eastAsia="Times New Roman" w:hAnsi="Verdana" w:cs="Times New Roman"/>
          <w:sz w:val="19"/>
          <w:szCs w:val="19"/>
          <w:lang w:eastAsia="fr-FR"/>
        </w:rPr>
        <w:t>, ESB, forthcoming.</w:t>
      </w:r>
    </w:p>
    <w:p w14:paraId="24F676A5" w14:textId="0A84198C" w:rsidR="000E78F1" w:rsidRPr="009B35E9" w:rsidRDefault="000E78F1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roekel, T., Diodato, D., Giuliani, E., Hausmann, R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, N. &amp; Rigby, D. (2022) The new paradigm of economic complexity, Research Policy, 51 (3): 1-11.</w:t>
      </w:r>
    </w:p>
    <w:p w14:paraId="1D41BAF6" w14:textId="36E4FBDD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, Balland, P.A. &amp;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Public R&amp;D funding and new regional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specialisations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: The contingent role of technological relatedness, Industry and Innovation, forthcoming</w:t>
      </w:r>
    </w:p>
    <w:p w14:paraId="1C534BF4" w14:textId="4ED70E10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Dong, Z., Li, Y., Balland, P.A. &amp; Zheng, S. (2022) Industrial land policy and economic complexity of Chinese Cities, Industry and Innovation, 29 (3).</w:t>
      </w:r>
    </w:p>
    <w:p w14:paraId="7FA846FA" w14:textId="28F03606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igby, D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, D., Boschma, R. &amp; Balland, P.A. (2022) Do EU regions benefit from Smart Specialization principles?, Regional Studies, forthcoming.</w:t>
      </w:r>
    </w:p>
    <w:p w14:paraId="2A612E5C" w14:textId="7C9F8DA2" w:rsidR="009B35E9" w:rsidRP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, and Boschma, R. (2021) Mapping the potentials of regions in Europe to contribute to new knowledge production in Industry 4.0 technologies, Regional Studies, forthcoming.</w:t>
      </w:r>
    </w:p>
    <w:p w14:paraId="478B1731" w14:textId="3FEB96C4" w:rsidR="009B35E9" w:rsidRDefault="009B35E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</w:t>
      </w:r>
      <w:r w:rsidRPr="009B35E9">
        <w:rPr>
          <w:rFonts w:ascii="Verdana" w:eastAsia="Times New Roman" w:hAnsi="Verdana" w:cs="Times New Roman"/>
          <w:sz w:val="19"/>
          <w:szCs w:val="19"/>
          <w:lang w:eastAsia="fr-FR"/>
        </w:rPr>
        <w:t>Balland, P.A. and Boschma, R. (2021) Complementary Inter-Regional Linkages and Smart Specialization: an Empirical Study on European Regions, Regional Studies, 55 (6): 1059-1070.</w:t>
      </w:r>
    </w:p>
    <w:p w14:paraId="609E2048" w14:textId="3D6785F7" w:rsidR="009B35E9" w:rsidRDefault="00840919" w:rsidP="009B35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Cast apart by the elites: how status influences assortative matching in industrial clusters, </w:t>
      </w:r>
      <w:r w:rsidRPr="009B35E9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Industry &amp; Innovation</w:t>
      </w:r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28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>):</w:t>
      </w:r>
      <w:r w:rsidR="009B35E9" w:rsidRP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836-859</w:t>
      </w:r>
      <w:r w:rsidR="009B35E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A990230" w14:textId="2B6BC62B" w:rsidR="00840919" w:rsidRDefault="00840919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, M., Rigby, D., and Hidalgo, C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14:paraId="774CDEB6" w14:textId="3CA89D2E" w:rsidR="009E2811" w:rsidRPr="00840919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A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Bettarell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Resmi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14:paraId="5B08DDEF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14:paraId="7E36F05D" w14:textId="77777777"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14:paraId="1CB0181F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14:paraId="2A9A2C50" w14:textId="77777777"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7A2C4BD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A627208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DBD81FB" w14:textId="77777777"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A307BAA" w14:textId="77777777"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lastRenderedPageBreak/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14:paraId="5104D770" w14:textId="77777777"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14:paraId="41C9C3BF" w14:textId="77777777"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14:paraId="74674AFA" w14:textId="77777777"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14:paraId="39B45BCC" w14:textId="77777777"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14:paraId="57326811" w14:textId="77777777"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proofErr w:type="spellStart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14:paraId="43CF2E8A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14:paraId="7E394037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561873F" w14:textId="77777777"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98E7319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8E25FA0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oekel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14:paraId="0F7B32E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45D719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FDC3A67" w14:textId="77777777"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EB934E6" w14:textId="77777777"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5C298359" w14:textId="43E4DE1C" w:rsidR="006F583C" w:rsidRPr="00005CF6" w:rsidRDefault="00A94BE9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FA0E0A6" w14:textId="77777777"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9D708B0" w14:textId="77777777"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9750D3E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arrincazea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lore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14:paraId="4A8A0466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BD7A714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respi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traro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B3184EF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The structure and geography of collaboration networks in the European GNSS industry: a 1-mode and 2-mode network analysis, in T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5C57010" w14:textId="77777777"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268C1E0" w14:textId="77777777"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7E25A5D" w14:textId="77777777"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11B146CE" w14:textId="77777777"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14:paraId="58F60CF7" w14:textId="77777777"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725C3CE7" w14:textId="77777777"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14:paraId="579951EB" w14:textId="77777777"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FE882B5" w14:textId="77777777"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05EB2789" w14:textId="77777777"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elles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295854B7" w14:textId="77777777"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CB6AED2" w14:textId="77777777"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Data and </w:t>
      </w:r>
      <w:proofErr w:type="spellStart"/>
      <w:r w:rsidRPr="00005CF6">
        <w:rPr>
          <w:rFonts w:ascii="Verdana" w:hAnsi="Verdana" w:cs="Times New Roman"/>
          <w:b/>
          <w:sz w:val="19"/>
          <w:szCs w:val="19"/>
        </w:rPr>
        <w:t>Softwares</w:t>
      </w:r>
      <w:proofErr w:type="spellEnd"/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475D8CEC" w14:textId="77777777"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F42362" w14:textId="77777777"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14:paraId="32FE44CA" w14:textId="77777777"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istPat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5FA1B94C" w14:textId="77777777"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A4E7020" w14:textId="77777777"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lastRenderedPageBreak/>
        <w:t>PhD Thesis</w:t>
      </w:r>
    </w:p>
    <w:p w14:paraId="0E305B76" w14:textId="77777777"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0317D8E" w14:textId="77777777"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5AA9990" w14:textId="77777777"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D1EF38" w14:textId="77777777"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14:paraId="4CD3233D" w14:textId="77777777"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AFBCA94" w14:textId="77777777"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Arnault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14:paraId="08976D6E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44DCA63" w14:textId="77777777"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59FF00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14:paraId="42985DF8" w14:textId="77777777"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(since 2014) </w:t>
      </w:r>
    </w:p>
    <w:p w14:paraId="6A59CB0F" w14:textId="77777777"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</w:t>
      </w:r>
      <w:proofErr w:type="spellEnd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van Dam – Utrecht University (since 2017)</w:t>
      </w:r>
    </w:p>
    <w:p w14:paraId="11CFE1BB" w14:textId="77777777"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ars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wes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14:paraId="6F139042" w14:textId="77777777"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</w:t>
      </w:r>
      <w:proofErr w:type="spellEnd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Juhász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14:paraId="5C921F33" w14:textId="77777777"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14:paraId="5A84E1C3" w14:textId="77777777"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14:paraId="2BF07B70" w14:textId="77777777"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lastRenderedPageBreak/>
        <w:t xml:space="preserve">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23100F3" w14:textId="77777777"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3CFE49A9" w14:textId="77777777"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14:paraId="025CBB01" w14:textId="77777777"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A7ECA57" w14:textId="77777777"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14:paraId="2D252F32" w14:textId="77777777"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14:paraId="06905581" w14:textId="77777777"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14:paraId="6A2CDC26" w14:textId="77777777"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14:paraId="5606970A" w14:textId="77777777"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A3B88" w14:textId="77777777" w:rsidR="00A30B47" w:rsidRDefault="00A30B47" w:rsidP="001C5E98">
      <w:pPr>
        <w:spacing w:after="0" w:line="240" w:lineRule="auto"/>
      </w:pPr>
      <w:r>
        <w:separator/>
      </w:r>
    </w:p>
  </w:endnote>
  <w:endnote w:type="continuationSeparator" w:id="0">
    <w:p w14:paraId="4544533F" w14:textId="77777777" w:rsidR="00A30B47" w:rsidRDefault="00A30B47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EndPr/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5E783" w14:textId="77777777" w:rsidR="00A30B47" w:rsidRDefault="00A30B47" w:rsidP="001C5E98">
      <w:pPr>
        <w:spacing w:after="0" w:line="240" w:lineRule="auto"/>
      </w:pPr>
      <w:r>
        <w:separator/>
      </w:r>
    </w:p>
  </w:footnote>
  <w:footnote w:type="continuationSeparator" w:id="0">
    <w:p w14:paraId="72FCA753" w14:textId="77777777" w:rsidR="00A30B47" w:rsidRDefault="00A30B47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wFALVfU84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E78F1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3874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668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030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40919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35E9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0B47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355C2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10D3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36959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C6C64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143</Words>
  <Characters>22791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8</cp:revision>
  <cp:lastPrinted>2016-09-19T17:19:00Z</cp:lastPrinted>
  <dcterms:created xsi:type="dcterms:W3CDTF">2021-08-27T16:27:00Z</dcterms:created>
  <dcterms:modified xsi:type="dcterms:W3CDTF">2022-08-02T12:35:00Z</dcterms:modified>
</cp:coreProperties>
</file>